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tblpX="-275" w:tblpY="-210"/>
        <w:tblW w:w="116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540"/>
        <w:gridCol w:w="7915"/>
      </w:tblGrid>
      <w:tr w:rsidR="00DE0968" w:rsidRPr="00904F31" w14:paraId="238A5E7F" w14:textId="77777777" w:rsidTr="00B1646A">
        <w:tc>
          <w:tcPr>
            <w:tcW w:w="3240" w:type="dxa"/>
          </w:tcPr>
          <w:p w14:paraId="26042D71" w14:textId="4B6DC9D5" w:rsidR="00DE0968" w:rsidRPr="00904F31" w:rsidRDefault="000A60B6" w:rsidP="00B1646A">
            <w:pPr>
              <w:spacing w:after="240"/>
              <w:jc w:val="center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noProof/>
                <w:color w:val="626363"/>
              </w:rPr>
              <mc:AlternateContent>
                <mc:Choice Requires="wps">
                  <w:drawing>
                    <wp:anchor distT="0" distB="0" distL="114300" distR="114300" simplePos="0" relativeHeight="251661823" behindDoc="0" locked="0" layoutInCell="1" allowOverlap="1" wp14:anchorId="34D3636D" wp14:editId="1C6D6FA5">
                      <wp:simplePos x="0" y="0"/>
                      <wp:positionH relativeFrom="column">
                        <wp:posOffset>345440</wp:posOffset>
                      </wp:positionH>
                      <wp:positionV relativeFrom="paragraph">
                        <wp:posOffset>161925</wp:posOffset>
                      </wp:positionV>
                      <wp:extent cx="1257300" cy="1257300"/>
                      <wp:effectExtent l="57150" t="57150" r="57150" b="5715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7300" cy="1257300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solidFill>
                                  <a:srgbClr val="00B050"/>
                                </a:solidFill>
                              </a:ln>
                              <a:scene3d>
                                <a:camera prst="perspectiveFront"/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72E8EE4" id="Oval 3" o:spid="_x0000_s1026" style="position:absolute;margin-left:27.2pt;margin-top:12.75pt;width:99pt;height:99pt;z-index:2516618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" strokecolor="#00b050" strokeweight="1pt">
                      <v:fill r:id="rId7" o:title="" recolor="t" rotate="t" type="frame"/>
                      <v:stroke joinstyle="miter"/>
                    </v:oval>
                  </w:pict>
                </mc:Fallback>
              </mc:AlternateContent>
            </w:r>
            <w:r w:rsidR="00E333FF" w:rsidRPr="00904F31">
              <w:rPr>
                <w:rFonts w:cstheme="minorHAnsi"/>
                <w:color w:val="626363"/>
              </w:rPr>
              <w:br/>
            </w:r>
            <w:r w:rsidR="00E333FF" w:rsidRPr="00904F31">
              <w:rPr>
                <w:rFonts w:cstheme="minorHAnsi"/>
                <w:color w:val="626363"/>
              </w:rPr>
              <w:br/>
            </w:r>
            <w:r w:rsidR="00E333FF" w:rsidRPr="00904F31">
              <w:rPr>
                <w:rFonts w:cstheme="minorHAnsi"/>
                <w:color w:val="626363"/>
              </w:rPr>
              <w:br/>
            </w:r>
            <w:r w:rsidR="00E333FF" w:rsidRPr="00904F31">
              <w:rPr>
                <w:rFonts w:cstheme="minorHAnsi"/>
                <w:color w:val="626363"/>
              </w:rPr>
              <w:br/>
            </w:r>
          </w:p>
          <w:p w14:paraId="13CA6B5F" w14:textId="5785DC79" w:rsidR="00C463EA" w:rsidRDefault="001B33A4" w:rsidP="00C463EA">
            <w:pPr>
              <w:jc w:val="center"/>
              <w:rPr>
                <w:rFonts w:cstheme="minorHAnsi"/>
                <w:color w:val="626363"/>
                <w:sz w:val="16"/>
                <w:szCs w:val="16"/>
              </w:rPr>
            </w:pPr>
            <w:r w:rsidRPr="00904F31">
              <w:rPr>
                <w:rFonts w:cstheme="minorHAnsi"/>
                <w:color w:val="626363"/>
              </w:rPr>
              <w:t>]</w:t>
            </w:r>
          </w:p>
          <w:p w14:paraId="2DA41282" w14:textId="77777777" w:rsidR="00C463EA" w:rsidRPr="00C463EA" w:rsidRDefault="00C463EA" w:rsidP="00C463EA">
            <w:pPr>
              <w:jc w:val="center"/>
              <w:rPr>
                <w:rFonts w:cstheme="minorHAnsi"/>
                <w:color w:val="626363"/>
                <w:sz w:val="16"/>
                <w:szCs w:val="16"/>
              </w:rPr>
            </w:pPr>
          </w:p>
          <w:p w14:paraId="7E0817B5" w14:textId="4B727C09" w:rsidR="00E333FF" w:rsidRPr="00AA28A5" w:rsidRDefault="0096687E" w:rsidP="00AA28A5">
            <w:pPr>
              <w:spacing w:before="480"/>
              <w:jc w:val="center"/>
              <w:rPr>
                <w:rFonts w:cstheme="minorHAnsi"/>
                <w:b/>
                <w:bCs/>
                <w:color w:val="1A703B"/>
                <w:sz w:val="36"/>
                <w:szCs w:val="36"/>
              </w:rPr>
            </w:pPr>
            <w:r w:rsidRPr="00AA28A5">
              <w:rPr>
                <w:rFonts w:cstheme="minorHAnsi"/>
                <w:b/>
                <w:bCs/>
                <w:color w:val="1A703B"/>
                <w:sz w:val="36"/>
                <w:szCs w:val="36"/>
              </w:rPr>
              <w:t>NIHAR SAMANTARAY</w:t>
            </w:r>
          </w:p>
          <w:p w14:paraId="038400F3" w14:textId="25E64E17" w:rsidR="00E333FF" w:rsidRPr="00402301" w:rsidRDefault="0096687E" w:rsidP="00C463EA">
            <w:pPr>
              <w:jc w:val="center"/>
              <w:rPr>
                <w:rFonts w:cstheme="minorHAnsi"/>
                <w:color w:val="404040" w:themeColor="text1" w:themeTint="BF"/>
              </w:rPr>
            </w:pPr>
            <w:r w:rsidRPr="00402301">
              <w:rPr>
                <w:rFonts w:cstheme="minorHAnsi"/>
                <w:color w:val="404040" w:themeColor="text1" w:themeTint="BF"/>
              </w:rPr>
              <w:t>+971 54 79 73 451</w:t>
            </w:r>
          </w:p>
          <w:p w14:paraId="19AE6511" w14:textId="1DBD29E9" w:rsidR="003B6985" w:rsidRPr="00402301" w:rsidRDefault="003B6985" w:rsidP="00C463EA">
            <w:pPr>
              <w:jc w:val="center"/>
              <w:rPr>
                <w:rFonts w:cstheme="minorHAnsi"/>
                <w:color w:val="404040" w:themeColor="text1" w:themeTint="BF"/>
              </w:rPr>
            </w:pPr>
            <w:r w:rsidRPr="00402301">
              <w:rPr>
                <w:rFonts w:cstheme="minorHAnsi"/>
                <w:color w:val="404040" w:themeColor="text1" w:themeTint="BF"/>
              </w:rPr>
              <w:t>Dubai, United Arab Emirates</w:t>
            </w:r>
          </w:p>
          <w:p w14:paraId="5397B6FE" w14:textId="0D6E5D59" w:rsidR="00DE0968" w:rsidRPr="00402301" w:rsidRDefault="0096687E" w:rsidP="00C463EA">
            <w:pPr>
              <w:jc w:val="center"/>
              <w:rPr>
                <w:rFonts w:cstheme="minorHAnsi"/>
                <w:color w:val="404040" w:themeColor="text1" w:themeTint="BF"/>
              </w:rPr>
            </w:pPr>
            <w:r w:rsidRPr="00402301">
              <w:rPr>
                <w:rFonts w:cstheme="minorHAnsi"/>
                <w:color w:val="404040" w:themeColor="text1" w:themeTint="BF"/>
              </w:rPr>
              <w:t>nihar</w:t>
            </w:r>
            <w:r w:rsidR="00E333FF" w:rsidRPr="00402301">
              <w:rPr>
                <w:rFonts w:cstheme="minorHAnsi"/>
                <w:color w:val="404040" w:themeColor="text1" w:themeTint="BF"/>
              </w:rPr>
              <w:t>@</w:t>
            </w:r>
            <w:r w:rsidRPr="00402301">
              <w:rPr>
                <w:rFonts w:cstheme="minorHAnsi"/>
                <w:color w:val="404040" w:themeColor="text1" w:themeTint="BF"/>
              </w:rPr>
              <w:t>nihars</w:t>
            </w:r>
            <w:r w:rsidR="00E333FF" w:rsidRPr="00402301">
              <w:rPr>
                <w:rFonts w:cstheme="minorHAnsi"/>
                <w:color w:val="404040" w:themeColor="text1" w:themeTint="BF"/>
              </w:rPr>
              <w:t>.com</w:t>
            </w:r>
          </w:p>
          <w:p w14:paraId="3B91FE33" w14:textId="3214CABC" w:rsidR="000A60B6" w:rsidRPr="00402301" w:rsidRDefault="0096687E" w:rsidP="00C463EA">
            <w:pPr>
              <w:jc w:val="center"/>
              <w:rPr>
                <w:rFonts w:cstheme="minorHAnsi"/>
                <w:color w:val="404040" w:themeColor="text1" w:themeTint="BF"/>
              </w:rPr>
            </w:pPr>
            <w:r w:rsidRPr="00402301">
              <w:rPr>
                <w:rFonts w:cstheme="minorHAnsi"/>
                <w:color w:val="404040" w:themeColor="text1" w:themeTint="BF"/>
              </w:rPr>
              <w:t>https://nih.ar</w:t>
            </w:r>
          </w:p>
          <w:p w14:paraId="4ABB2593" w14:textId="0CEF4E33" w:rsidR="00E333FF" w:rsidRPr="00AA28A5" w:rsidRDefault="00E333FF" w:rsidP="00F85262">
            <w:pPr>
              <w:spacing w:before="400" w:line="276" w:lineRule="auto"/>
              <w:rPr>
                <w:rFonts w:cstheme="minorHAnsi"/>
                <w:b/>
                <w:bCs/>
                <w:color w:val="1A703B"/>
              </w:rPr>
            </w:pPr>
            <w:r w:rsidRPr="00AA28A5">
              <w:rPr>
                <w:rFonts w:cstheme="minorHAnsi"/>
                <w:b/>
                <w:bCs/>
                <w:color w:val="1A703B"/>
              </w:rPr>
              <w:t xml:space="preserve">PROFILE </w:t>
            </w:r>
          </w:p>
          <w:p w14:paraId="1F8823C4" w14:textId="75D9E66E" w:rsidR="00E333FF" w:rsidRPr="00904F31" w:rsidRDefault="0096687E" w:rsidP="00B1646A">
            <w:pPr>
              <w:spacing w:line="280" w:lineRule="exact"/>
              <w:jc w:val="both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585858"/>
              </w:rPr>
              <w:t>Finacle techno-functional with 7</w:t>
            </w:r>
            <w:r w:rsidR="00B1646A">
              <w:rPr>
                <w:rFonts w:cstheme="minorHAnsi"/>
                <w:color w:val="585858"/>
              </w:rPr>
              <w:t xml:space="preserve">+ </w:t>
            </w:r>
            <w:r w:rsidRPr="00904F31">
              <w:rPr>
                <w:rFonts w:cstheme="minorHAnsi"/>
                <w:color w:val="585858"/>
              </w:rPr>
              <w:t>years of experience developing different financial solutions in the banking sector at client locations. Currently, I</w:t>
            </w:r>
            <w:r w:rsidR="00FD3DB3">
              <w:rPr>
                <w:rFonts w:cstheme="minorHAnsi"/>
                <w:color w:val="585858"/>
              </w:rPr>
              <w:t xml:space="preserve"> a</w:t>
            </w:r>
            <w:r w:rsidRPr="00904F31">
              <w:rPr>
                <w:rFonts w:cstheme="minorHAnsi"/>
                <w:color w:val="585858"/>
              </w:rPr>
              <w:t xml:space="preserve">m associated with Edgeverve as a Finacle </w:t>
            </w:r>
            <w:r w:rsidR="001B33A4" w:rsidRPr="00904F31">
              <w:rPr>
                <w:rFonts w:cstheme="minorHAnsi"/>
                <w:color w:val="585858"/>
              </w:rPr>
              <w:t>d</w:t>
            </w:r>
            <w:r w:rsidRPr="00904F31">
              <w:rPr>
                <w:rFonts w:cstheme="minorHAnsi"/>
                <w:color w:val="585858"/>
              </w:rPr>
              <w:t>eveloper working from the client side.</w:t>
            </w:r>
          </w:p>
          <w:p w14:paraId="1D8CED1C" w14:textId="77777777" w:rsidR="001B33A4" w:rsidRPr="00AA28A5" w:rsidRDefault="001B33A4" w:rsidP="00B1646A">
            <w:pPr>
              <w:spacing w:before="400" w:line="276" w:lineRule="auto"/>
              <w:rPr>
                <w:rFonts w:cstheme="minorHAnsi"/>
                <w:b/>
                <w:bCs/>
                <w:color w:val="1A703B"/>
              </w:rPr>
            </w:pPr>
            <w:r w:rsidRPr="00AA28A5">
              <w:rPr>
                <w:rFonts w:cstheme="minorHAnsi"/>
                <w:b/>
                <w:bCs/>
                <w:color w:val="1A703B"/>
              </w:rPr>
              <w:t>SKILLS</w:t>
            </w:r>
          </w:p>
          <w:p w14:paraId="48436079" w14:textId="77777777" w:rsidR="001B33A4" w:rsidRPr="00904F31" w:rsidRDefault="001B33A4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color w:val="585858"/>
              </w:rPr>
              <w:t>Retail Loans, Core banking</w:t>
            </w:r>
          </w:p>
          <w:p w14:paraId="5BD8F07A" w14:textId="4EF32829" w:rsidR="001B33A4" w:rsidRPr="00904F31" w:rsidRDefault="001B33A4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color w:val="585858"/>
              </w:rPr>
              <w:t>PL/SQL</w:t>
            </w:r>
            <w:r w:rsidR="00B1646A">
              <w:rPr>
                <w:rFonts w:cstheme="minorHAnsi"/>
                <w:color w:val="585858"/>
              </w:rPr>
              <w:t xml:space="preserve"> RDBMS DB</w:t>
            </w:r>
          </w:p>
          <w:p w14:paraId="2C8E4F17" w14:textId="77777777" w:rsidR="001B33A4" w:rsidRPr="00904F31" w:rsidRDefault="001B33A4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color w:val="585858"/>
              </w:rPr>
              <w:t>Shell and Finacle scripting</w:t>
            </w:r>
          </w:p>
          <w:p w14:paraId="6A7CE5DE" w14:textId="77777777" w:rsidR="001B33A4" w:rsidRPr="00904F31" w:rsidRDefault="001B33A4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color w:val="585858"/>
              </w:rPr>
              <w:t>Linux and Unix Servers</w:t>
            </w:r>
          </w:p>
          <w:p w14:paraId="548B5E8C" w14:textId="77777777" w:rsidR="001B33A4" w:rsidRPr="00904F31" w:rsidRDefault="001B33A4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color w:val="585858"/>
              </w:rPr>
              <w:t>GIT, SVN, JIRA and UNIX</w:t>
            </w:r>
          </w:p>
          <w:p w14:paraId="01B70617" w14:textId="77777777" w:rsidR="001B33A4" w:rsidRPr="00904F31" w:rsidRDefault="001B33A4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color w:val="585858"/>
              </w:rPr>
              <w:t>API, XSD Development</w:t>
            </w:r>
          </w:p>
          <w:p w14:paraId="6571630A" w14:textId="77777777" w:rsidR="001B33A4" w:rsidRPr="00904F31" w:rsidRDefault="001B33A4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color w:val="585858"/>
              </w:rPr>
              <w:t>Menus customization</w:t>
            </w:r>
          </w:p>
          <w:p w14:paraId="49F169CD" w14:textId="77777777" w:rsidR="001B33A4" w:rsidRPr="00904F31" w:rsidRDefault="001B33A4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color w:val="585858"/>
              </w:rPr>
              <w:t>Finacle EOD-BOD &amp; Batch</w:t>
            </w:r>
          </w:p>
          <w:p w14:paraId="4D74AEEB" w14:textId="77777777" w:rsidR="001B33A4" w:rsidRPr="00904F31" w:rsidRDefault="001B33A4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color w:val="585858"/>
              </w:rPr>
              <w:t>Jasper and MRT Reports</w:t>
            </w:r>
          </w:p>
          <w:p w14:paraId="10675839" w14:textId="77777777" w:rsidR="001B33A4" w:rsidRPr="00904F31" w:rsidRDefault="001B33A4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color w:val="585858"/>
              </w:rPr>
              <w:t xml:space="preserve">Command line </w:t>
            </w:r>
            <w:proofErr w:type="gramStart"/>
            <w:r w:rsidRPr="00904F31">
              <w:rPr>
                <w:rFonts w:cstheme="minorHAnsi"/>
                <w:color w:val="585858"/>
              </w:rPr>
              <w:t>Apps</w:t>
            </w:r>
            <w:proofErr w:type="gramEnd"/>
          </w:p>
          <w:p w14:paraId="67B036EE" w14:textId="77777777" w:rsidR="001B33A4" w:rsidRPr="00904F31" w:rsidRDefault="001B33A4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color w:val="585858"/>
              </w:rPr>
              <w:t>Excel with VBScript</w:t>
            </w:r>
          </w:p>
          <w:p w14:paraId="0F376EF8" w14:textId="17180AE3" w:rsidR="001B33A4" w:rsidRDefault="001B33A4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color w:val="585858"/>
              </w:rPr>
              <w:t xml:space="preserve">Putty and </w:t>
            </w:r>
            <w:proofErr w:type="spellStart"/>
            <w:r w:rsidRPr="00904F31">
              <w:rPr>
                <w:rFonts w:cstheme="minorHAnsi"/>
                <w:color w:val="585858"/>
              </w:rPr>
              <w:t>MobaXterm</w:t>
            </w:r>
            <w:proofErr w:type="spellEnd"/>
          </w:p>
          <w:p w14:paraId="3F5A77B2" w14:textId="0CAEAE7A" w:rsidR="004C6BAB" w:rsidRPr="00682792" w:rsidRDefault="004C6BAB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 w:rsidRPr="00257979">
              <w:rPr>
                <w:rFonts w:ascii="Bitter" w:hAnsi="Bitter"/>
                <w:color w:val="585858"/>
              </w:rPr>
              <w:t>Scripting Automation</w:t>
            </w:r>
          </w:p>
          <w:p w14:paraId="627D8A5F" w14:textId="1F7055D0" w:rsidR="00682792" w:rsidRDefault="00682792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>
              <w:rPr>
                <w:rFonts w:cstheme="minorHAnsi"/>
                <w:color w:val="585858"/>
              </w:rPr>
              <w:t>FSDP and FINUXIDE</w:t>
            </w:r>
          </w:p>
          <w:p w14:paraId="09FFE3C9" w14:textId="39F2EF66" w:rsidR="00682792" w:rsidRDefault="009C1AD7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>
              <w:rPr>
                <w:rFonts w:cstheme="minorHAnsi"/>
                <w:color w:val="585858"/>
              </w:rPr>
              <w:t xml:space="preserve">Jira </w:t>
            </w:r>
            <w:r w:rsidR="00EE5FE2">
              <w:rPr>
                <w:rFonts w:cstheme="minorHAnsi"/>
                <w:color w:val="585858"/>
              </w:rPr>
              <w:t>and tracking</w:t>
            </w:r>
          </w:p>
          <w:p w14:paraId="4A53FE81" w14:textId="7F966BED" w:rsidR="00EE5FE2" w:rsidRDefault="003F44F9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>
              <w:rPr>
                <w:rFonts w:cstheme="minorHAnsi"/>
                <w:color w:val="585858"/>
              </w:rPr>
              <w:t>Python Programming</w:t>
            </w:r>
          </w:p>
          <w:p w14:paraId="3F384969" w14:textId="38E08942" w:rsidR="003F44F9" w:rsidRDefault="001C598C" w:rsidP="00FD3D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357" w:hanging="357"/>
              <w:contextualSpacing w:val="0"/>
              <w:rPr>
                <w:rFonts w:cstheme="minorHAnsi"/>
                <w:color w:val="585858"/>
              </w:rPr>
            </w:pPr>
            <w:r>
              <w:rPr>
                <w:rFonts w:cstheme="minorHAnsi"/>
                <w:color w:val="585858"/>
              </w:rPr>
              <w:t>JBOSS and Nginx</w:t>
            </w:r>
          </w:p>
          <w:p w14:paraId="446F6360" w14:textId="77777777" w:rsidR="00C463EA" w:rsidRPr="00C463EA" w:rsidRDefault="00C463EA" w:rsidP="00C463EA">
            <w:pPr>
              <w:pStyle w:val="ListParagraph"/>
              <w:spacing w:line="360" w:lineRule="auto"/>
              <w:ind w:left="357"/>
              <w:contextualSpacing w:val="0"/>
              <w:rPr>
                <w:rFonts w:cstheme="minorHAnsi"/>
                <w:color w:val="585858"/>
              </w:rPr>
            </w:pPr>
          </w:p>
          <w:p w14:paraId="1E0ACB25" w14:textId="668CA4F6" w:rsidR="001B33A4" w:rsidRPr="00AA28A5" w:rsidRDefault="001B33A4" w:rsidP="00B934BF">
            <w:pPr>
              <w:spacing w:line="276" w:lineRule="auto"/>
              <w:rPr>
                <w:rFonts w:cstheme="minorHAnsi"/>
                <w:color w:val="1A703B"/>
              </w:rPr>
            </w:pPr>
            <w:r w:rsidRPr="00AA28A5">
              <w:rPr>
                <w:rFonts w:cstheme="minorHAnsi"/>
                <w:b/>
                <w:bCs/>
                <w:color w:val="1A703B"/>
              </w:rPr>
              <w:t>EDUCATION</w:t>
            </w:r>
          </w:p>
          <w:p w14:paraId="3F39E3FC" w14:textId="77777777" w:rsidR="001B33A4" w:rsidRPr="00904F31" w:rsidRDefault="001B33A4" w:rsidP="00B934BF">
            <w:pPr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color w:val="585858"/>
              </w:rPr>
              <w:t>Jun 2016</w:t>
            </w:r>
          </w:p>
          <w:p w14:paraId="2AEBFE5C" w14:textId="77777777" w:rsidR="001B33A4" w:rsidRPr="00904F31" w:rsidRDefault="001B33A4" w:rsidP="00B934BF">
            <w:pPr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b/>
                <w:bCs/>
                <w:color w:val="585858"/>
              </w:rPr>
              <w:t>B. TECH</w:t>
            </w:r>
            <w:r w:rsidRPr="00904F31">
              <w:rPr>
                <w:rFonts w:cstheme="minorHAnsi"/>
                <w:color w:val="585858"/>
              </w:rPr>
              <w:t xml:space="preserve"> COMPUTER SCIENCE</w:t>
            </w:r>
          </w:p>
          <w:p w14:paraId="4CF823A0" w14:textId="3D390B9D" w:rsidR="001B33A4" w:rsidRPr="00904F31" w:rsidRDefault="001B33A4" w:rsidP="00B934BF">
            <w:pPr>
              <w:rPr>
                <w:rFonts w:cstheme="minorHAnsi"/>
                <w:color w:val="585858"/>
              </w:rPr>
            </w:pPr>
            <w:r w:rsidRPr="00904F31">
              <w:rPr>
                <w:rFonts w:cstheme="minorHAnsi"/>
                <w:color w:val="585858"/>
              </w:rPr>
              <w:t>BPUT, Odisha. CGPA 8.15</w:t>
            </w:r>
          </w:p>
        </w:tc>
        <w:tc>
          <w:tcPr>
            <w:tcW w:w="540" w:type="dxa"/>
          </w:tcPr>
          <w:p w14:paraId="65999C04" w14:textId="77777777" w:rsidR="002D3FCA" w:rsidRPr="00904F31" w:rsidRDefault="000A60B6" w:rsidP="00B1646A">
            <w:pPr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noProof/>
                <w:color w:val="626363"/>
              </w:rPr>
              <mc:AlternateContent>
                <mc:Choice Requires="wps">
                  <w:drawing>
                    <wp:anchor distT="0" distB="0" distL="114300" distR="114300" simplePos="0" relativeHeight="251662847" behindDoc="0" locked="0" layoutInCell="1" allowOverlap="1" wp14:anchorId="090C63A3" wp14:editId="6CCBD6FC">
                      <wp:simplePos x="0" y="0"/>
                      <wp:positionH relativeFrom="column">
                        <wp:posOffset>87630</wp:posOffset>
                      </wp:positionH>
                      <wp:positionV relativeFrom="paragraph">
                        <wp:posOffset>-200025</wp:posOffset>
                      </wp:positionV>
                      <wp:extent cx="0" cy="10058400"/>
                      <wp:effectExtent l="0" t="0" r="38100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584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1A703B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73D3240" id="Straight Connector 8" o:spid="_x0000_s1026" style="position:absolute;z-index:2516628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9pt,-15.75pt" to="6.9pt,77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" strokecolor="#1a703b" strokeweight=".5pt">
                      <v:stroke joinstyle="miter"/>
                    </v:line>
                  </w:pict>
                </mc:Fallback>
              </mc:AlternateContent>
            </w:r>
          </w:p>
          <w:p w14:paraId="01A5FCF9" w14:textId="77777777" w:rsidR="001B33A4" w:rsidRPr="00904F31" w:rsidRDefault="001B33A4" w:rsidP="00B1646A">
            <w:pPr>
              <w:rPr>
                <w:rFonts w:cstheme="minorHAnsi"/>
              </w:rPr>
            </w:pPr>
          </w:p>
          <w:p w14:paraId="40CB30EA" w14:textId="77777777" w:rsidR="001B33A4" w:rsidRPr="00904F31" w:rsidRDefault="001B33A4" w:rsidP="00B1646A">
            <w:pPr>
              <w:rPr>
                <w:rFonts w:cstheme="minorHAnsi"/>
                <w:color w:val="626363"/>
              </w:rPr>
            </w:pPr>
          </w:p>
          <w:p w14:paraId="4AA3247F" w14:textId="77777777" w:rsidR="001B33A4" w:rsidRPr="00904F31" w:rsidRDefault="001B33A4" w:rsidP="00B1646A">
            <w:pPr>
              <w:rPr>
                <w:rFonts w:cstheme="minorHAnsi"/>
                <w:color w:val="626363"/>
              </w:rPr>
            </w:pPr>
          </w:p>
          <w:p w14:paraId="7F9C8F0E" w14:textId="10EA65DF" w:rsidR="001B33A4" w:rsidRPr="00904F31" w:rsidRDefault="001B33A4" w:rsidP="00B1646A">
            <w:pPr>
              <w:tabs>
                <w:tab w:val="left" w:pos="720"/>
              </w:tabs>
              <w:rPr>
                <w:rFonts w:cstheme="minorHAnsi"/>
              </w:rPr>
            </w:pPr>
          </w:p>
        </w:tc>
        <w:tc>
          <w:tcPr>
            <w:tcW w:w="7915" w:type="dxa"/>
          </w:tcPr>
          <w:p w14:paraId="0885A638" w14:textId="74DC9A88" w:rsidR="002D3FCA" w:rsidRPr="00AA28A5" w:rsidRDefault="00DE0968" w:rsidP="00B1646A">
            <w:pPr>
              <w:spacing w:before="480" w:line="480" w:lineRule="auto"/>
              <w:rPr>
                <w:rFonts w:cstheme="minorHAnsi"/>
                <w:b/>
                <w:bCs/>
                <w:color w:val="1A703B"/>
              </w:rPr>
            </w:pPr>
            <w:r w:rsidRPr="00AA28A5">
              <w:rPr>
                <w:rFonts w:cstheme="minorHAnsi"/>
                <w:b/>
                <w:bCs/>
                <w:color w:val="1A703B"/>
              </w:rPr>
              <w:t>WORK EXPERIENCE</w:t>
            </w:r>
          </w:p>
          <w:p w14:paraId="0A4669DF" w14:textId="3523D529" w:rsidR="002D3FCA" w:rsidRPr="00904F31" w:rsidRDefault="000D12CE" w:rsidP="00B1646A">
            <w:pPr>
              <w:rPr>
                <w:rFonts w:cstheme="minorHAnsi"/>
                <w:color w:val="171717"/>
              </w:rPr>
            </w:pPr>
            <w:r w:rsidRPr="00904F31">
              <w:rPr>
                <w:rFonts w:cstheme="minorHAnsi"/>
                <w:b/>
                <w:bCs/>
                <w:color w:val="171717"/>
              </w:rPr>
              <w:t>Technology Analyst</w:t>
            </w:r>
            <w:r w:rsidRPr="00904F31">
              <w:rPr>
                <w:rFonts w:cstheme="minorHAnsi"/>
                <w:color w:val="171717"/>
              </w:rPr>
              <w:t xml:space="preserve"> </w:t>
            </w:r>
            <w:r w:rsidR="002D3FCA" w:rsidRPr="00904F31">
              <w:rPr>
                <w:rFonts w:cstheme="minorHAnsi"/>
                <w:color w:val="171717"/>
              </w:rPr>
              <w:t>(</w:t>
            </w:r>
            <w:r w:rsidRPr="00904F31">
              <w:rPr>
                <w:rFonts w:cstheme="minorHAnsi"/>
                <w:color w:val="171717"/>
              </w:rPr>
              <w:t>Feb</w:t>
            </w:r>
            <w:r w:rsidR="002D3FCA" w:rsidRPr="00904F31">
              <w:rPr>
                <w:rFonts w:cstheme="minorHAnsi"/>
                <w:color w:val="171717"/>
              </w:rPr>
              <w:t xml:space="preserve"> 2022 - Current)</w:t>
            </w:r>
          </w:p>
          <w:p w14:paraId="4A5833FA" w14:textId="3D65E8FA" w:rsidR="002D3FCA" w:rsidRPr="00B1646A" w:rsidRDefault="000D12CE" w:rsidP="00B1646A">
            <w:pPr>
              <w:spacing w:after="80"/>
              <w:rPr>
                <w:rFonts w:cstheme="minorHAnsi"/>
                <w:i/>
                <w:iCs/>
                <w:color w:val="626363"/>
              </w:rPr>
            </w:pPr>
            <w:r w:rsidRPr="00B1646A">
              <w:rPr>
                <w:rFonts w:cstheme="minorHAnsi"/>
                <w:i/>
                <w:iCs/>
                <w:color w:val="626363"/>
              </w:rPr>
              <w:t xml:space="preserve">Edgeverve </w:t>
            </w:r>
            <w:r w:rsidR="002D3FCA" w:rsidRPr="00B1646A">
              <w:rPr>
                <w:rFonts w:cstheme="minorHAnsi"/>
                <w:i/>
                <w:iCs/>
                <w:color w:val="626363"/>
              </w:rPr>
              <w:t xml:space="preserve">- </w:t>
            </w:r>
            <w:r w:rsidRPr="00B1646A">
              <w:rPr>
                <w:rFonts w:cstheme="minorHAnsi"/>
                <w:i/>
                <w:iCs/>
                <w:color w:val="626363"/>
              </w:rPr>
              <w:t>Dubai</w:t>
            </w:r>
            <w:r w:rsidR="002D3FCA" w:rsidRPr="00B1646A">
              <w:rPr>
                <w:rFonts w:cstheme="minorHAnsi"/>
                <w:i/>
                <w:iCs/>
                <w:color w:val="626363"/>
              </w:rPr>
              <w:t xml:space="preserve">, </w:t>
            </w:r>
            <w:r w:rsidRPr="00B1646A">
              <w:rPr>
                <w:rFonts w:cstheme="minorHAnsi"/>
                <w:i/>
                <w:iCs/>
                <w:color w:val="626363"/>
              </w:rPr>
              <w:t>UAE</w:t>
            </w:r>
          </w:p>
          <w:p w14:paraId="1CF422B7" w14:textId="77777777" w:rsidR="000D12CE" w:rsidRPr="00904F31" w:rsidRDefault="000D12CE" w:rsidP="00B1646A">
            <w:pPr>
              <w:spacing w:line="280" w:lineRule="exact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I have worked extensively on retail loans and other loan modules. My primary responsibilities include:</w:t>
            </w:r>
          </w:p>
          <w:p w14:paraId="513BCB16" w14:textId="0F91AF87" w:rsidR="000D12CE" w:rsidRPr="00904F31" w:rsidRDefault="000D12CE" w:rsidP="00B1646A">
            <w:pPr>
              <w:pStyle w:val="ListParagraph"/>
              <w:numPr>
                <w:ilvl w:val="0"/>
                <w:numId w:val="1"/>
              </w:numPr>
              <w:spacing w:line="280" w:lineRule="exact"/>
              <w:ind w:left="432" w:hanging="216"/>
              <w:contextualSpacing w:val="0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Responsible for the complete life cycle of the retail loans project. I was involved in the requirement gathering phase to post-live support.</w:t>
            </w:r>
          </w:p>
          <w:p w14:paraId="314E6502" w14:textId="4EBD6667" w:rsidR="000D12CE" w:rsidRPr="00904F31" w:rsidRDefault="000D12CE" w:rsidP="00B1646A">
            <w:pPr>
              <w:pStyle w:val="ListParagraph"/>
              <w:numPr>
                <w:ilvl w:val="0"/>
                <w:numId w:val="1"/>
              </w:numPr>
              <w:spacing w:line="280" w:lineRule="exact"/>
              <w:ind w:left="432" w:hanging="216"/>
              <w:contextualSpacing w:val="0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Integrating business requirements, feasibility, and solutions the same. Configuration and maintenance of parameters and patches.</w:t>
            </w:r>
          </w:p>
          <w:p w14:paraId="67DD34A8" w14:textId="1FEB0525" w:rsidR="000D12CE" w:rsidRPr="00904F31" w:rsidRDefault="000D12CE" w:rsidP="00B1646A">
            <w:pPr>
              <w:pStyle w:val="ListParagraph"/>
              <w:numPr>
                <w:ilvl w:val="0"/>
                <w:numId w:val="1"/>
              </w:numPr>
              <w:spacing w:line="280" w:lineRule="exact"/>
              <w:ind w:left="432" w:hanging="216"/>
              <w:contextualSpacing w:val="0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Experienced in developing, debugging, and testing API, batches, procedures, reports, and product/custom menus.</w:t>
            </w:r>
          </w:p>
          <w:p w14:paraId="74E5E8E6" w14:textId="4BA93D09" w:rsidR="000D12CE" w:rsidRPr="00904F31" w:rsidRDefault="000D12CE" w:rsidP="00B1646A">
            <w:pPr>
              <w:pStyle w:val="ListParagraph"/>
              <w:numPr>
                <w:ilvl w:val="0"/>
                <w:numId w:val="1"/>
              </w:numPr>
              <w:spacing w:line="280" w:lineRule="exact"/>
              <w:ind w:left="432" w:hanging="216"/>
              <w:contextualSpacing w:val="0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Knowledge of loan-related menus and functionalities. Have a good understanding of financial accounting.</w:t>
            </w:r>
          </w:p>
          <w:p w14:paraId="67EEED41" w14:textId="4E0698F0" w:rsidR="000D12CE" w:rsidRPr="00904F31" w:rsidRDefault="000D12CE" w:rsidP="00B1646A">
            <w:pPr>
              <w:pStyle w:val="ListParagraph"/>
              <w:numPr>
                <w:ilvl w:val="0"/>
                <w:numId w:val="1"/>
              </w:numPr>
              <w:spacing w:line="280" w:lineRule="exact"/>
              <w:ind w:left="432" w:hanging="216"/>
              <w:contextualSpacing w:val="0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Worked on improving API performance, optimization of batch and procedure timings, improved code quality, and existing workflows.</w:t>
            </w:r>
          </w:p>
          <w:p w14:paraId="439CCA12" w14:textId="365D51BF" w:rsidR="000D12CE" w:rsidRPr="00904F31" w:rsidRDefault="000D12CE" w:rsidP="00B1646A">
            <w:pPr>
              <w:pStyle w:val="ListParagraph"/>
              <w:numPr>
                <w:ilvl w:val="0"/>
                <w:numId w:val="1"/>
              </w:numPr>
              <w:spacing w:line="280" w:lineRule="exact"/>
              <w:ind w:left="432" w:hanging="216"/>
              <w:contextualSpacing w:val="0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Done enhancement of various domains like loans, statements, batch jobs, API, and reports in 11x. Currently, I am working on PGL change requests and post-go-live support.</w:t>
            </w:r>
          </w:p>
          <w:p w14:paraId="13EB01F8" w14:textId="17714475" w:rsidR="002D3FCA" w:rsidRPr="00904F31" w:rsidRDefault="002D3FCA" w:rsidP="00B1646A">
            <w:pPr>
              <w:rPr>
                <w:rFonts w:cstheme="minorHAnsi"/>
                <w:color w:val="626363"/>
              </w:rPr>
            </w:pPr>
          </w:p>
          <w:p w14:paraId="39B7395F" w14:textId="6EBD40CC" w:rsidR="002D3FCA" w:rsidRPr="00904F31" w:rsidRDefault="000D12CE" w:rsidP="00B1646A">
            <w:pPr>
              <w:rPr>
                <w:rFonts w:cstheme="minorHAnsi"/>
                <w:color w:val="171717"/>
              </w:rPr>
            </w:pPr>
            <w:r w:rsidRPr="00904F31">
              <w:rPr>
                <w:rFonts w:cstheme="minorHAnsi"/>
                <w:b/>
                <w:bCs/>
                <w:color w:val="171717"/>
              </w:rPr>
              <w:t>Senior System Engineer</w:t>
            </w:r>
            <w:r w:rsidR="002D3FCA" w:rsidRPr="00904F31">
              <w:rPr>
                <w:rFonts w:cstheme="minorHAnsi"/>
                <w:color w:val="171717"/>
              </w:rPr>
              <w:t xml:space="preserve"> (Feb 201</w:t>
            </w:r>
            <w:r w:rsidRPr="00904F31">
              <w:rPr>
                <w:rFonts w:cstheme="minorHAnsi"/>
                <w:color w:val="171717"/>
              </w:rPr>
              <w:t>9</w:t>
            </w:r>
            <w:r w:rsidR="002D3FCA" w:rsidRPr="00904F31">
              <w:rPr>
                <w:rFonts w:cstheme="minorHAnsi"/>
                <w:color w:val="171717"/>
              </w:rPr>
              <w:t xml:space="preserve"> - </w:t>
            </w:r>
            <w:r w:rsidRPr="00904F31">
              <w:rPr>
                <w:rFonts w:cstheme="minorHAnsi"/>
                <w:color w:val="171717"/>
              </w:rPr>
              <w:t>Feb</w:t>
            </w:r>
            <w:r w:rsidR="002D3FCA" w:rsidRPr="00904F31">
              <w:rPr>
                <w:rFonts w:cstheme="minorHAnsi"/>
                <w:color w:val="171717"/>
              </w:rPr>
              <w:t xml:space="preserve"> 2022)</w:t>
            </w:r>
          </w:p>
          <w:p w14:paraId="4520C6C8" w14:textId="32C1BD26" w:rsidR="002D3FCA" w:rsidRPr="00B1646A" w:rsidRDefault="000D12CE" w:rsidP="00B1646A">
            <w:pPr>
              <w:spacing w:after="80"/>
              <w:rPr>
                <w:rFonts w:cstheme="minorHAnsi"/>
                <w:i/>
                <w:iCs/>
                <w:color w:val="626363"/>
              </w:rPr>
            </w:pPr>
            <w:r w:rsidRPr="00B1646A">
              <w:rPr>
                <w:rFonts w:cstheme="minorHAnsi"/>
                <w:i/>
                <w:iCs/>
                <w:color w:val="626363"/>
              </w:rPr>
              <w:t>Edgeverve</w:t>
            </w:r>
            <w:r w:rsidR="002D3FCA" w:rsidRPr="00B1646A">
              <w:rPr>
                <w:rFonts w:cstheme="minorHAnsi"/>
                <w:i/>
                <w:iCs/>
                <w:color w:val="626363"/>
              </w:rPr>
              <w:t xml:space="preserve"> - </w:t>
            </w:r>
            <w:r w:rsidRPr="00B1646A">
              <w:rPr>
                <w:rFonts w:cstheme="minorHAnsi"/>
                <w:i/>
                <w:iCs/>
                <w:color w:val="626363"/>
              </w:rPr>
              <w:t>Windhoek</w:t>
            </w:r>
            <w:r w:rsidR="002D3FCA" w:rsidRPr="00B1646A">
              <w:rPr>
                <w:rFonts w:cstheme="minorHAnsi"/>
                <w:i/>
                <w:iCs/>
                <w:color w:val="626363"/>
              </w:rPr>
              <w:t xml:space="preserve">, </w:t>
            </w:r>
            <w:r w:rsidRPr="00B1646A">
              <w:rPr>
                <w:rFonts w:cstheme="minorHAnsi"/>
                <w:i/>
                <w:iCs/>
                <w:color w:val="626363"/>
              </w:rPr>
              <w:t>Namibia</w:t>
            </w:r>
          </w:p>
          <w:p w14:paraId="15214064" w14:textId="77777777" w:rsidR="000D12CE" w:rsidRPr="00904F31" w:rsidRDefault="000D12CE" w:rsidP="00B1646A">
            <w:pPr>
              <w:spacing w:line="280" w:lineRule="exact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I have worked on the development, implementation, and support of a new payment system for a client. Below are my responsibilities for completing the deployment of the project:</w:t>
            </w:r>
          </w:p>
          <w:p w14:paraId="7D6EA8B2" w14:textId="77777777" w:rsidR="000D12CE" w:rsidRPr="00904F31" w:rsidRDefault="000D12CE" w:rsidP="00B1646A">
            <w:pPr>
              <w:pStyle w:val="ListParagraph"/>
              <w:numPr>
                <w:ilvl w:val="0"/>
                <w:numId w:val="1"/>
              </w:numPr>
              <w:spacing w:line="280" w:lineRule="exact"/>
              <w:ind w:left="432" w:hanging="216"/>
              <w:contextualSpacing w:val="0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Responsible for the development of the PAIN payment system. I have also worked on migrating from ACH payment to the PAIN payment system.</w:t>
            </w:r>
          </w:p>
          <w:p w14:paraId="30A5172C" w14:textId="77777777" w:rsidR="000D12CE" w:rsidRPr="00904F31" w:rsidRDefault="000D12CE" w:rsidP="00B1646A">
            <w:pPr>
              <w:pStyle w:val="ListParagraph"/>
              <w:numPr>
                <w:ilvl w:val="0"/>
                <w:numId w:val="1"/>
              </w:numPr>
              <w:spacing w:line="280" w:lineRule="exact"/>
              <w:ind w:left="432" w:hanging="216"/>
              <w:contextualSpacing w:val="0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Development of Finacle 10x menus, Jasper reports, and API handlers. Developed XML to CSV and vice versa converter Excel and VBScript.</w:t>
            </w:r>
          </w:p>
          <w:p w14:paraId="5BDD3C18" w14:textId="77777777" w:rsidR="000D12CE" w:rsidRPr="00904F31" w:rsidRDefault="000D12CE" w:rsidP="00B1646A">
            <w:pPr>
              <w:pStyle w:val="ListParagraph"/>
              <w:numPr>
                <w:ilvl w:val="0"/>
                <w:numId w:val="1"/>
              </w:numPr>
              <w:spacing w:line="280" w:lineRule="exact"/>
              <w:ind w:left="432" w:hanging="216"/>
              <w:contextualSpacing w:val="0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Enhancement of scripts and SQL which helped in achieving 60 TPS (transaction per second) from 2 TPS at the initial phase of the project.</w:t>
            </w:r>
          </w:p>
          <w:p w14:paraId="35D837AB" w14:textId="43818BCE" w:rsidR="002D3FCA" w:rsidRPr="00904F31" w:rsidRDefault="000D12CE" w:rsidP="00B1646A">
            <w:pPr>
              <w:pStyle w:val="ListParagraph"/>
              <w:numPr>
                <w:ilvl w:val="0"/>
                <w:numId w:val="1"/>
              </w:numPr>
              <w:spacing w:line="280" w:lineRule="exact"/>
              <w:ind w:left="432" w:hanging="216"/>
              <w:contextualSpacing w:val="0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Customization of product API, validation and maintaining uniformity across all custom APIs for multiple peripherals.</w:t>
            </w:r>
          </w:p>
          <w:p w14:paraId="65A415F7" w14:textId="77777777" w:rsidR="000D12CE" w:rsidRPr="00904F31" w:rsidRDefault="000D12CE" w:rsidP="00B1646A">
            <w:pPr>
              <w:ind w:left="720"/>
              <w:rPr>
                <w:rFonts w:cstheme="minorHAnsi"/>
                <w:color w:val="626363"/>
              </w:rPr>
            </w:pPr>
          </w:p>
          <w:p w14:paraId="42DC5E08" w14:textId="247BCA01" w:rsidR="002D3FCA" w:rsidRPr="00904F31" w:rsidRDefault="000D12CE" w:rsidP="00B1646A">
            <w:pPr>
              <w:rPr>
                <w:rFonts w:cstheme="minorHAnsi"/>
                <w:color w:val="171717"/>
              </w:rPr>
            </w:pPr>
            <w:r w:rsidRPr="008B41C0">
              <w:rPr>
                <w:rFonts w:cstheme="minorHAnsi"/>
                <w:b/>
                <w:bCs/>
                <w:color w:val="171717"/>
              </w:rPr>
              <w:t>System Engineer</w:t>
            </w:r>
            <w:r w:rsidR="002D3FCA" w:rsidRPr="00904F31">
              <w:rPr>
                <w:rFonts w:cstheme="minorHAnsi"/>
                <w:color w:val="171717"/>
              </w:rPr>
              <w:t xml:space="preserve"> (</w:t>
            </w:r>
            <w:r w:rsidRPr="00904F31">
              <w:rPr>
                <w:rFonts w:cstheme="minorHAnsi"/>
                <w:color w:val="171717"/>
              </w:rPr>
              <w:t>Dec</w:t>
            </w:r>
            <w:r w:rsidR="002D3FCA" w:rsidRPr="00904F31">
              <w:rPr>
                <w:rFonts w:cstheme="minorHAnsi"/>
                <w:color w:val="171717"/>
              </w:rPr>
              <w:t xml:space="preserve"> 201</w:t>
            </w:r>
            <w:r w:rsidRPr="00904F31">
              <w:rPr>
                <w:rFonts w:cstheme="minorHAnsi"/>
                <w:color w:val="171717"/>
              </w:rPr>
              <w:t>6</w:t>
            </w:r>
            <w:r w:rsidR="002D3FCA" w:rsidRPr="00904F31">
              <w:rPr>
                <w:rFonts w:cstheme="minorHAnsi"/>
                <w:color w:val="171717"/>
              </w:rPr>
              <w:t xml:space="preserve"> - </w:t>
            </w:r>
            <w:r w:rsidRPr="00904F31">
              <w:rPr>
                <w:rFonts w:cstheme="minorHAnsi"/>
                <w:color w:val="171717"/>
              </w:rPr>
              <w:t>Jan</w:t>
            </w:r>
            <w:r w:rsidR="002D3FCA" w:rsidRPr="00904F31">
              <w:rPr>
                <w:rFonts w:cstheme="minorHAnsi"/>
                <w:color w:val="171717"/>
              </w:rPr>
              <w:t xml:space="preserve"> 201</w:t>
            </w:r>
            <w:r w:rsidRPr="00904F31">
              <w:rPr>
                <w:rFonts w:cstheme="minorHAnsi"/>
                <w:color w:val="171717"/>
              </w:rPr>
              <w:t>9</w:t>
            </w:r>
            <w:r w:rsidR="002D3FCA" w:rsidRPr="00904F31">
              <w:rPr>
                <w:rFonts w:cstheme="minorHAnsi"/>
                <w:color w:val="171717"/>
              </w:rPr>
              <w:t>)</w:t>
            </w:r>
          </w:p>
          <w:p w14:paraId="1B103A9E" w14:textId="5924CD14" w:rsidR="002D3FCA" w:rsidRPr="00B1646A" w:rsidRDefault="000D12CE" w:rsidP="00B1646A">
            <w:pPr>
              <w:spacing w:after="80"/>
              <w:rPr>
                <w:rFonts w:cstheme="minorHAnsi"/>
                <w:i/>
                <w:iCs/>
                <w:color w:val="626363"/>
              </w:rPr>
            </w:pPr>
            <w:r w:rsidRPr="00B1646A">
              <w:rPr>
                <w:rFonts w:cstheme="minorHAnsi"/>
                <w:i/>
                <w:iCs/>
                <w:color w:val="626363"/>
              </w:rPr>
              <w:t>Edgeverve</w:t>
            </w:r>
            <w:r w:rsidR="002D3FCA" w:rsidRPr="00B1646A">
              <w:rPr>
                <w:rFonts w:cstheme="minorHAnsi"/>
                <w:i/>
                <w:iCs/>
                <w:color w:val="626363"/>
              </w:rPr>
              <w:t xml:space="preserve"> - </w:t>
            </w:r>
            <w:r w:rsidRPr="00B1646A">
              <w:rPr>
                <w:rFonts w:cstheme="minorHAnsi"/>
                <w:i/>
                <w:iCs/>
                <w:color w:val="626363"/>
              </w:rPr>
              <w:t>Bengaluru</w:t>
            </w:r>
            <w:r w:rsidR="002D3FCA" w:rsidRPr="00B1646A">
              <w:rPr>
                <w:rFonts w:cstheme="minorHAnsi"/>
                <w:i/>
                <w:iCs/>
                <w:color w:val="626363"/>
              </w:rPr>
              <w:t xml:space="preserve">, </w:t>
            </w:r>
            <w:r w:rsidRPr="00B1646A">
              <w:rPr>
                <w:rFonts w:cstheme="minorHAnsi"/>
                <w:i/>
                <w:iCs/>
                <w:color w:val="626363"/>
              </w:rPr>
              <w:t>India</w:t>
            </w:r>
          </w:p>
          <w:p w14:paraId="781AD989" w14:textId="77777777" w:rsidR="00904F31" w:rsidRPr="00904F31" w:rsidRDefault="00904F31" w:rsidP="00B1646A">
            <w:pPr>
              <w:spacing w:line="280" w:lineRule="exact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I have parallelly worked on multiple short-term projects. Infra and reports were my responsibilities:</w:t>
            </w:r>
          </w:p>
          <w:p w14:paraId="6205347E" w14:textId="02C3772A" w:rsidR="00904F31" w:rsidRPr="00904F31" w:rsidRDefault="00904F31" w:rsidP="00B1646A">
            <w:pPr>
              <w:pStyle w:val="ListParagraph"/>
              <w:numPr>
                <w:ilvl w:val="0"/>
                <w:numId w:val="1"/>
              </w:numPr>
              <w:spacing w:line="280" w:lineRule="exact"/>
              <w:ind w:left="432" w:hanging="216"/>
              <w:contextualSpacing w:val="0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Have worked extensively on reports and PL/SQL. I was involved in the development of Finacle 11x Frontend Menus.</w:t>
            </w:r>
          </w:p>
          <w:p w14:paraId="4A4A7B47" w14:textId="77777777" w:rsidR="00904F31" w:rsidRPr="00904F31" w:rsidRDefault="00904F31" w:rsidP="00B1646A">
            <w:pPr>
              <w:pStyle w:val="ListParagraph"/>
              <w:numPr>
                <w:ilvl w:val="0"/>
                <w:numId w:val="1"/>
              </w:numPr>
              <w:spacing w:line="280" w:lineRule="exact"/>
              <w:ind w:left="432" w:hanging="216"/>
              <w:contextualSpacing w:val="0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Debugging and fixing infra-related issues. Patch creation. Finacle installation. Jboss and WAS installation.</w:t>
            </w:r>
          </w:p>
          <w:p w14:paraId="197FE0CC" w14:textId="1893BD16" w:rsidR="00904F31" w:rsidRPr="00904F31" w:rsidRDefault="00904F31" w:rsidP="00B1646A">
            <w:pPr>
              <w:pStyle w:val="ListParagraph"/>
              <w:numPr>
                <w:ilvl w:val="0"/>
                <w:numId w:val="1"/>
              </w:numPr>
              <w:spacing w:line="280" w:lineRule="exact"/>
              <w:ind w:left="432" w:hanging="216"/>
              <w:contextualSpacing w:val="0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 xml:space="preserve">Created command line apps like “automation of was restart,” “user creation/reset,” “free port finder,” and “multiple patch deployment </w:t>
            </w:r>
            <w:r>
              <w:rPr>
                <w:rFonts w:cstheme="minorHAnsi"/>
                <w:color w:val="626363"/>
              </w:rPr>
              <w:t xml:space="preserve">1 </w:t>
            </w:r>
            <w:r w:rsidRPr="00904F31">
              <w:rPr>
                <w:rFonts w:cstheme="minorHAnsi"/>
                <w:color w:val="626363"/>
              </w:rPr>
              <w:t>instance.”</w:t>
            </w:r>
          </w:p>
          <w:p w14:paraId="7F62A500" w14:textId="210A0C20" w:rsidR="002D3FCA" w:rsidRPr="00904F31" w:rsidRDefault="00904F31" w:rsidP="00B1646A">
            <w:pPr>
              <w:pStyle w:val="ListParagraph"/>
              <w:numPr>
                <w:ilvl w:val="0"/>
                <w:numId w:val="1"/>
              </w:numPr>
              <w:spacing w:line="280" w:lineRule="exact"/>
              <w:ind w:left="432" w:hanging="216"/>
              <w:contextualSpacing w:val="0"/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626363"/>
              </w:rPr>
              <w:t>Automated the tracing of logs that were failing due to unknown reasons. XML extraction from debug log files.</w:t>
            </w:r>
          </w:p>
          <w:p w14:paraId="43B331BC" w14:textId="277EADE7" w:rsidR="002D3FCA" w:rsidRPr="00904F31" w:rsidRDefault="002D3FCA" w:rsidP="00B1646A">
            <w:pPr>
              <w:rPr>
                <w:rFonts w:cstheme="minorHAnsi"/>
                <w:color w:val="626363"/>
              </w:rPr>
            </w:pPr>
          </w:p>
          <w:p w14:paraId="21FFB087" w14:textId="11B9DACD" w:rsidR="00904F31" w:rsidRPr="00904F31" w:rsidRDefault="00904F31" w:rsidP="00B1646A">
            <w:pPr>
              <w:rPr>
                <w:rFonts w:cstheme="minorHAnsi"/>
                <w:color w:val="171717"/>
              </w:rPr>
            </w:pPr>
            <w:r w:rsidRPr="008B41C0">
              <w:rPr>
                <w:rFonts w:cstheme="minorHAnsi"/>
                <w:b/>
                <w:bCs/>
                <w:color w:val="171717"/>
              </w:rPr>
              <w:t>System Engineer</w:t>
            </w:r>
            <w:r w:rsidRPr="00904F31">
              <w:rPr>
                <w:rFonts w:cstheme="minorHAnsi"/>
                <w:color w:val="171717"/>
              </w:rPr>
              <w:t xml:space="preserve"> (Jun 2016 – Nov 2016)</w:t>
            </w:r>
          </w:p>
          <w:p w14:paraId="6923FAFD" w14:textId="1F9B2170" w:rsidR="00904F31" w:rsidRPr="00B1646A" w:rsidRDefault="00904F31" w:rsidP="00B1646A">
            <w:pPr>
              <w:spacing w:after="80"/>
              <w:rPr>
                <w:rFonts w:cstheme="minorHAnsi"/>
                <w:i/>
                <w:iCs/>
                <w:color w:val="626363"/>
              </w:rPr>
            </w:pPr>
            <w:r w:rsidRPr="00B1646A">
              <w:rPr>
                <w:rFonts w:cstheme="minorHAnsi"/>
                <w:i/>
                <w:iCs/>
                <w:color w:val="626363"/>
              </w:rPr>
              <w:t>Infosys - Bengaluru, India</w:t>
            </w:r>
          </w:p>
          <w:p w14:paraId="3428FD4E" w14:textId="1F453618" w:rsidR="002D3FCA" w:rsidRPr="00904F31" w:rsidRDefault="00904F31" w:rsidP="00B1646A">
            <w:pPr>
              <w:rPr>
                <w:rFonts w:cstheme="minorHAnsi"/>
                <w:color w:val="626363"/>
              </w:rPr>
            </w:pPr>
            <w:r w:rsidRPr="00904F31">
              <w:rPr>
                <w:rFonts w:cstheme="minorHAnsi"/>
                <w:color w:val="585858"/>
              </w:rPr>
              <w:t>I was trained in the basics of OOPS and DS programming with UX design to create a replica of an eCommerce website.</w:t>
            </w:r>
          </w:p>
        </w:tc>
      </w:tr>
    </w:tbl>
    <w:p w14:paraId="64497D48" w14:textId="77777777" w:rsidR="001B33A4" w:rsidRPr="00904F31" w:rsidRDefault="001B33A4" w:rsidP="008B41C0">
      <w:pPr>
        <w:rPr>
          <w:rFonts w:cstheme="minorHAnsi"/>
        </w:rPr>
      </w:pPr>
    </w:p>
    <w:sectPr w:rsidR="001B33A4" w:rsidRPr="00904F31" w:rsidSect="00A81A75">
      <w:pgSz w:w="12240" w:h="15840" w:code="1"/>
      <w:pgMar w:top="504" w:right="504" w:bottom="0" w:left="504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itter">
    <w:altName w:val="Calibri"/>
    <w:charset w:val="00"/>
    <w:family w:val="auto"/>
    <w:pitch w:val="variable"/>
    <w:sig w:usb0="A00002FF" w:usb1="400020F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F7CDF"/>
    <w:multiLevelType w:val="hybridMultilevel"/>
    <w:tmpl w:val="AD6CAE6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0355B"/>
    <w:multiLevelType w:val="hybridMultilevel"/>
    <w:tmpl w:val="450418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78362C"/>
    <w:multiLevelType w:val="hybridMultilevel"/>
    <w:tmpl w:val="CC08F8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4397C"/>
    <w:multiLevelType w:val="hybridMultilevel"/>
    <w:tmpl w:val="ECE810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374ED1"/>
    <w:multiLevelType w:val="hybridMultilevel"/>
    <w:tmpl w:val="C8422E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B120EE"/>
    <w:multiLevelType w:val="multilevel"/>
    <w:tmpl w:val="227EC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4839DA"/>
    <w:multiLevelType w:val="multilevel"/>
    <w:tmpl w:val="4710C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572007A"/>
    <w:multiLevelType w:val="multilevel"/>
    <w:tmpl w:val="E4809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79D0AE7"/>
    <w:multiLevelType w:val="hybridMultilevel"/>
    <w:tmpl w:val="DE7824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6135158">
    <w:abstractNumId w:val="3"/>
  </w:num>
  <w:num w:numId="2" w16cid:durableId="1197039833">
    <w:abstractNumId w:val="2"/>
  </w:num>
  <w:num w:numId="3" w16cid:durableId="1774403060">
    <w:abstractNumId w:val="8"/>
  </w:num>
  <w:num w:numId="4" w16cid:durableId="1557430173">
    <w:abstractNumId w:val="0"/>
  </w:num>
  <w:num w:numId="5" w16cid:durableId="1476289633">
    <w:abstractNumId w:val="5"/>
  </w:num>
  <w:num w:numId="6" w16cid:durableId="1343434506">
    <w:abstractNumId w:val="6"/>
  </w:num>
  <w:num w:numId="7" w16cid:durableId="10110347">
    <w:abstractNumId w:val="7"/>
  </w:num>
  <w:num w:numId="8" w16cid:durableId="1963880459">
    <w:abstractNumId w:val="4"/>
  </w:num>
  <w:num w:numId="9" w16cid:durableId="8794403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MjE2sTQ0NTU2NjFT0lEKTi0uzszPAykwrgUAsyG34SwAAAA="/>
  </w:docVars>
  <w:rsids>
    <w:rsidRoot w:val="00E13DB1"/>
    <w:rsid w:val="000A143D"/>
    <w:rsid w:val="000A60B6"/>
    <w:rsid w:val="000D12CE"/>
    <w:rsid w:val="001B33A4"/>
    <w:rsid w:val="001B350D"/>
    <w:rsid w:val="001C598C"/>
    <w:rsid w:val="002458D8"/>
    <w:rsid w:val="0028049E"/>
    <w:rsid w:val="002A6EA0"/>
    <w:rsid w:val="002D3FCA"/>
    <w:rsid w:val="003121B7"/>
    <w:rsid w:val="003B6985"/>
    <w:rsid w:val="003F44F9"/>
    <w:rsid w:val="00402301"/>
    <w:rsid w:val="004C6BAB"/>
    <w:rsid w:val="004F4A51"/>
    <w:rsid w:val="004F6B34"/>
    <w:rsid w:val="00520FE6"/>
    <w:rsid w:val="00535EA4"/>
    <w:rsid w:val="00613A7E"/>
    <w:rsid w:val="00682792"/>
    <w:rsid w:val="006A71EB"/>
    <w:rsid w:val="007D249C"/>
    <w:rsid w:val="008B41C0"/>
    <w:rsid w:val="008B54E4"/>
    <w:rsid w:val="008B76DB"/>
    <w:rsid w:val="00904F31"/>
    <w:rsid w:val="009163E5"/>
    <w:rsid w:val="00932271"/>
    <w:rsid w:val="0096687E"/>
    <w:rsid w:val="009C1AD7"/>
    <w:rsid w:val="009F6B29"/>
    <w:rsid w:val="00A250F3"/>
    <w:rsid w:val="00A81A75"/>
    <w:rsid w:val="00AA28A5"/>
    <w:rsid w:val="00AD07C1"/>
    <w:rsid w:val="00AD6E9F"/>
    <w:rsid w:val="00B1646A"/>
    <w:rsid w:val="00B87E45"/>
    <w:rsid w:val="00B934BF"/>
    <w:rsid w:val="00BE0823"/>
    <w:rsid w:val="00C2424B"/>
    <w:rsid w:val="00C463EA"/>
    <w:rsid w:val="00CC46B7"/>
    <w:rsid w:val="00CF2D2A"/>
    <w:rsid w:val="00DB6DB7"/>
    <w:rsid w:val="00DE0968"/>
    <w:rsid w:val="00DE0DE6"/>
    <w:rsid w:val="00DE12A6"/>
    <w:rsid w:val="00E13DB1"/>
    <w:rsid w:val="00E333FF"/>
    <w:rsid w:val="00ED230E"/>
    <w:rsid w:val="00EE5FE2"/>
    <w:rsid w:val="00F14438"/>
    <w:rsid w:val="00F32FFA"/>
    <w:rsid w:val="00F608D4"/>
    <w:rsid w:val="00F85262"/>
    <w:rsid w:val="00FD3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98F96"/>
  <w15:chartTrackingRefBased/>
  <w15:docId w15:val="{48AE99C5-85D2-4A7F-96B9-C57FB78D5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F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3D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3D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3A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3A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0C4A71-857D-4A91-9A39-D76AC1E07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Nihar Samantaray</cp:lastModifiedBy>
  <cp:revision>20</cp:revision>
  <cp:lastPrinted>2024-02-20T16:47:00Z</cp:lastPrinted>
  <dcterms:created xsi:type="dcterms:W3CDTF">2024-02-20T16:37:00Z</dcterms:created>
  <dcterms:modified xsi:type="dcterms:W3CDTF">2024-02-21T14:16:00Z</dcterms:modified>
</cp:coreProperties>
</file>